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143509FF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proofErr w:type="spellStart"/>
      <w:r w:rsidR="00A83F99">
        <w:rPr>
          <w:rFonts w:ascii="Times New Roman" w:hAnsi="Times New Roman" w:cs="Times New Roman"/>
          <w:b/>
          <w:color w:val="000000" w:themeColor="text1"/>
          <w:sz w:val="32"/>
        </w:rPr>
        <w:t>BookRental</w:t>
      </w:r>
      <w:proofErr w:type="spellEnd"/>
    </w:p>
    <w:p w14:paraId="23B57525" w14:textId="47E2D9B7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A83F99">
        <w:rPr>
          <w:rFonts w:ascii="Times New Roman" w:hAnsi="Times New Roman" w:cs="Times New Roman"/>
          <w:b/>
          <w:color w:val="000000" w:themeColor="text1"/>
          <w:sz w:val="32"/>
        </w:rPr>
        <w:t>B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5AD76359" w:rsidR="007D7E60" w:rsidRPr="008A7DF5" w:rsidRDefault="00A83F99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Sowvik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Sarker</w:t>
            </w:r>
            <w:proofErr w:type="spellEnd"/>
          </w:p>
        </w:tc>
        <w:tc>
          <w:tcPr>
            <w:tcW w:w="3932" w:type="dxa"/>
            <w:vAlign w:val="center"/>
          </w:tcPr>
          <w:p w14:paraId="0C58B86D" w14:textId="3B7B5BF3" w:rsidR="007D7E60" w:rsidRPr="008A7DF5" w:rsidRDefault="00A83F99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228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496AE39C" w:rsidR="007D7E60" w:rsidRPr="008A7DF5" w:rsidRDefault="00A83F99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Salauddin,Towsif</w:t>
            </w:r>
            <w:proofErr w:type="spellEnd"/>
          </w:p>
        </w:tc>
        <w:tc>
          <w:tcPr>
            <w:tcW w:w="3932" w:type="dxa"/>
            <w:vAlign w:val="center"/>
          </w:tcPr>
          <w:p w14:paraId="0C58B870" w14:textId="7F3A6E33" w:rsidR="007D7E60" w:rsidRPr="008A7DF5" w:rsidRDefault="00A83F99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837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3C2FCE80" w:rsidR="007D7E60" w:rsidRPr="008A7DF5" w:rsidRDefault="00A83F99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Imran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Fardin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Ahsan</w:t>
            </w:r>
          </w:p>
        </w:tc>
        <w:tc>
          <w:tcPr>
            <w:tcW w:w="3932" w:type="dxa"/>
            <w:vAlign w:val="center"/>
          </w:tcPr>
          <w:p w14:paraId="0C58B873" w14:textId="2A0EE982" w:rsidR="007D7E60" w:rsidRPr="008A7DF5" w:rsidRDefault="00A83F99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846-1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479F421D" w:rsidR="002B29B8" w:rsidRDefault="00C76ACC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In this project we made a website where people can rent book online. In our program there will be three types of user. They are admin, client and supplier. A user can share </w:t>
      </w:r>
      <w:r w:rsidR="0066330F">
        <w:rPr>
          <w:rFonts w:ascii="Times New Roman" w:hAnsi="Times New Roman" w:cs="Times New Roman"/>
          <w:i/>
          <w:sz w:val="24"/>
        </w:rPr>
        <w:t>book and slow rent book. Admin can add admin insert update delete book,</w:t>
      </w:r>
      <w:r w:rsidR="00586718">
        <w:rPr>
          <w:rFonts w:ascii="Times New Roman" w:hAnsi="Times New Roman" w:cs="Times New Roman"/>
          <w:i/>
          <w:sz w:val="24"/>
        </w:rPr>
        <w:t xml:space="preserve"> </w:t>
      </w:r>
      <w:r w:rsidR="0066330F">
        <w:rPr>
          <w:rFonts w:ascii="Times New Roman" w:hAnsi="Times New Roman" w:cs="Times New Roman"/>
          <w:i/>
          <w:sz w:val="24"/>
        </w:rPr>
        <w:t>user and book price. While a user can search book</w:t>
      </w:r>
      <w:r>
        <w:rPr>
          <w:rFonts w:ascii="Times New Roman" w:hAnsi="Times New Roman" w:cs="Times New Roman"/>
          <w:i/>
          <w:sz w:val="24"/>
        </w:rPr>
        <w:t xml:space="preserve"> </w:t>
      </w:r>
      <w:r w:rsidR="0066330F">
        <w:rPr>
          <w:rFonts w:ascii="Times New Roman" w:hAnsi="Times New Roman" w:cs="Times New Roman"/>
          <w:i/>
          <w:sz w:val="24"/>
        </w:rPr>
        <w:t>rent books as well as donate books.</w:t>
      </w:r>
      <w:r w:rsidR="00586718">
        <w:rPr>
          <w:rFonts w:ascii="Times New Roman" w:hAnsi="Times New Roman" w:cs="Times New Roman"/>
          <w:i/>
          <w:sz w:val="24"/>
        </w:rPr>
        <w:t xml:space="preserve"> To operate website a user at first need to register into the website. Then user can use and perform the following works stated above.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172A8DCE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568EE8D0" w14:textId="77777777" w:rsidR="00066544" w:rsidRDefault="0006654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9247E86" w14:textId="73C8ACAB" w:rsidR="00066544" w:rsidRDefault="0006654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749503BE" wp14:editId="11F24AC1">
            <wp:extent cx="3086615" cy="5191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kk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7561" cy="5192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464E06D3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</w:t>
      </w:r>
      <w:r w:rsidR="00066544">
        <w:rPr>
          <w:rFonts w:ascii="Consolas" w:hAnsi="Consolas" w:cs="Times New Roman"/>
          <w:b/>
          <w:i/>
          <w:sz w:val="24"/>
          <w:szCs w:val="24"/>
          <w:u w:val="single"/>
        </w:rPr>
        <w:t>verify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66DA22D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f</w:t>
      </w:r>
      <w:r w:rsidR="00363D84"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unction </w:t>
      </w:r>
      <w:proofErr w:type="spellStart"/>
      <w:r w:rsidR="00363D84"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loginVerify</w:t>
      </w:r>
      <w:proofErr w:type="spellEnd"/>
      <w:r w:rsidR="00363D84"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($username, $password){</w:t>
      </w:r>
    </w:p>
    <w:p w14:paraId="63C114FF" w14:textId="77777777" w:rsidR="00066544" w:rsidRDefault="00363D8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include_on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'../Controller/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loginVerify.php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';</w:t>
      </w:r>
    </w:p>
    <w:p w14:paraId="5E84DA2B" w14:textId="77777777" w:rsidR="00066544" w:rsidRDefault="00363D8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include_on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'../Model/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database.php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';</w:t>
      </w:r>
    </w:p>
    <w:p w14:paraId="40DA059D" w14:textId="77777777" w:rsidR="00066544" w:rsidRDefault="00363D8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lastRenderedPageBreak/>
        <w:t xml:space="preserve"> $query = "select * from user where username = '$username' and password = '$password' ";</w:t>
      </w:r>
    </w:p>
    <w:p w14:paraId="797E704D" w14:textId="77777777" w:rsidR="00066544" w:rsidRDefault="00363D8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retVal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= $con-&gt;query($query);</w:t>
      </w:r>
    </w:p>
    <w:p w14:paraId="659A94A4" w14:textId="77777777" w:rsidR="00066544" w:rsidRDefault="00363D8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if(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retVal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-&gt;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num_rows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== 1){ header('location:../view/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homepage.php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'); }</w:t>
      </w:r>
    </w:p>
    <w:p w14:paraId="5D429C75" w14:textId="77777777" w:rsidR="00066544" w:rsidRDefault="00363D8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else{ echo "check username or password"; }</w:t>
      </w:r>
    </w:p>
    <w:p w14:paraId="4718DEBD" w14:textId="77777777" w:rsidR="00066544" w:rsidRDefault="00363D8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session_start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();</w:t>
      </w:r>
    </w:p>
    <w:p w14:paraId="37A982E5" w14:textId="5F792F4F" w:rsidR="00D0165F" w:rsidRPr="00066544" w:rsidRDefault="00363D8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$_SESSION['username'] = $username; }</w:t>
      </w:r>
    </w:p>
    <w:p w14:paraId="53623284" w14:textId="65F5FC52" w:rsidR="00D0165F" w:rsidRDefault="00D72BF0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bookRent</w:t>
      </w:r>
      <w:r w:rsidR="00066544">
        <w:rPr>
          <w:rFonts w:ascii="Consolas" w:hAnsi="Consolas" w:cs="Times New Roman"/>
          <w:b/>
          <w:i/>
          <w:sz w:val="24"/>
          <w:szCs w:val="24"/>
          <w:u w:val="single"/>
        </w:rPr>
        <w:t>DatabaseConne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A835A8A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function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Rent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(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rentdays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,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){</w:t>
      </w:r>
    </w:p>
    <w:p w14:paraId="4BC53344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include_on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'../Model/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database.php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;</w:t>
      </w:r>
    </w:p>
    <w:p w14:paraId="7F22170B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include_on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'../Controller/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rent.php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;</w:t>
      </w:r>
    </w:p>
    <w:p w14:paraId="4300454F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ssion_start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();</w:t>
      </w:r>
    </w:p>
    <w:p w14:paraId="63E55962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username = $_SESSION['username'];</w:t>
      </w:r>
    </w:p>
    <w:p w14:paraId="376F765B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sql1 = "select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user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from user where username ='$username'";</w:t>
      </w:r>
    </w:p>
    <w:p w14:paraId="3BC407A4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es = $con-&gt;query($sql1);</w:t>
      </w:r>
    </w:p>
    <w:p w14:paraId="66B29EA0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ow =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mysqli_fetch_assoc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($res);</w:t>
      </w:r>
    </w:p>
    <w:p w14:paraId="5457ECEA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ow1 = $row[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user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];</w:t>
      </w:r>
    </w:p>
    <w:p w14:paraId="51758365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user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(int)$row1;</w:t>
      </w:r>
    </w:p>
    <w:p w14:paraId="127D39C0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//got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user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sql4 = "select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from user where username = '$username'"; </w:t>
      </w:r>
    </w:p>
    <w:p w14:paraId="2046AFF3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$res2 = $con-&gt;query($sql4);</w:t>
      </w:r>
    </w:p>
    <w:p w14:paraId="61EFC085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ow2 =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mysqli_fetch_arr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($res2);</w:t>
      </w:r>
    </w:p>
    <w:p w14:paraId="7BE81E56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moneyRow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$row2[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];</w:t>
      </w:r>
    </w:p>
    <w:p w14:paraId="51C2CD02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urity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(int)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moneyRow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;</w:t>
      </w:r>
    </w:p>
    <w:p w14:paraId="5B771137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sql5 = "select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ctualpri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,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priceper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from book where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";</w:t>
      </w:r>
    </w:p>
    <w:p w14:paraId="7A0CA0AC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es3 = $con-&gt;query($sql5);</w:t>
      </w:r>
    </w:p>
    <w:p w14:paraId="41122686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ow3 =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mysqli_fetch_assoc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($res3);</w:t>
      </w:r>
    </w:p>
    <w:p w14:paraId="2DE1CCB6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temppriceper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$row3[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priceper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];</w:t>
      </w:r>
    </w:p>
    <w:p w14:paraId="567B6EC4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priceper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(int)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temppriceper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;</w:t>
      </w:r>
    </w:p>
    <w:p w14:paraId="5B4A5901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ctPriceRow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$row3[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ctualpri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];</w:t>
      </w:r>
    </w:p>
    <w:p w14:paraId="59210CAD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ctPri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(int)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ctPriceRow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;</w:t>
      </w:r>
    </w:p>
    <w:p w14:paraId="10A2F244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if(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urity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&gt;=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ctPri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){</w:t>
      </w:r>
    </w:p>
    <w:p w14:paraId="4274D0C8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sql2="update book set availability = 'no' where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";</w:t>
      </w:r>
    </w:p>
    <w:p w14:paraId="2316BBB0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es1 = $con-&gt;query(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ql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);</w:t>
      </w:r>
    </w:p>
    <w:p w14:paraId="6E108B9A" w14:textId="6BA7E55B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sql3 = "insert into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rentbook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(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user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, 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) values (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user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,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)";</w:t>
      </w:r>
    </w:p>
    <w:p w14:paraId="2757BAD9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es4 = $con-&gt;query($sql3);</w:t>
      </w:r>
    </w:p>
    <w:p w14:paraId="203EE037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sql6 = "select username from book where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"; </w:t>
      </w:r>
    </w:p>
    <w:p w14:paraId="6C76ED91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$res6 = $con-&gt;query($sql6); </w:t>
      </w:r>
    </w:p>
    <w:p w14:paraId="6623431B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$row6 =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mysqli_fetch_assoc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($res6);</w:t>
      </w:r>
    </w:p>
    <w:p w14:paraId="2D1973B0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enter = $row6['username'];</w:t>
      </w:r>
    </w:p>
    <w:p w14:paraId="49F96D04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sql7 = "select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from user where username = '$renter'";</w:t>
      </w:r>
    </w:p>
    <w:p w14:paraId="7E47C94A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es7 = $con-&gt;query($sql7);</w:t>
      </w:r>
    </w:p>
    <w:p w14:paraId="23529166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row7 =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mysqli_fetch_assoc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($res7);</w:t>
      </w:r>
    </w:p>
    <w:p w14:paraId="00DE7B2B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temp7 = $row7[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];</w:t>
      </w:r>
    </w:p>
    <w:p w14:paraId="7F425AC2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renter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(int)$temp7;</w:t>
      </w:r>
    </w:p>
    <w:p w14:paraId="43EB6CE0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renter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+= (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rentdays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*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priceper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);</w:t>
      </w:r>
    </w:p>
    <w:p w14:paraId="13C12DAB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lastRenderedPageBreak/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user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-= (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ookrentdays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*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priceper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); </w:t>
      </w:r>
    </w:p>
    <w:p w14:paraId="5B0269DE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$sql8 = "update user set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renter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where username = '$renter'";</w:t>
      </w:r>
    </w:p>
    <w:p w14:paraId="677B9B8B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con-&gt;query($sql8); </w:t>
      </w:r>
    </w:p>
    <w:p w14:paraId="21CFE26D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$sql9 = "update user set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=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userSecMone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where username = '$username'";</w:t>
      </w:r>
    </w:p>
    <w:p w14:paraId="6B517B8D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$con-&gt;query($sql9); header('location:../view/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homepage.php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'); }</w:t>
      </w:r>
    </w:p>
    <w:p w14:paraId="33C7DEA9" w14:textId="77777777" w:rsidR="00D72BF0" w:rsidRDefault="00D72BF0" w:rsidP="00D0165F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F1F0F0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else{</w:t>
      </w:r>
    </w:p>
    <w:p w14:paraId="2C10359F" w14:textId="2FFDB9A6" w:rsidR="00D72BF0" w:rsidRDefault="00D72BF0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echo "Book Cannot be rented!. Insufficient Balance!"; } }</w:t>
      </w:r>
    </w:p>
    <w:p w14:paraId="0E905EC1" w14:textId="4224587C" w:rsidR="00D0165F" w:rsidRDefault="0006654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backendofBookren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4AD93FB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&lt;?php </w:t>
      </w:r>
    </w:p>
    <w:p w14:paraId="5212D76E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include_once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'../Model/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function.php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';</w:t>
      </w:r>
    </w:p>
    <w:p w14:paraId="37DF693C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include '../View/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bookrentdata.php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'; </w:t>
      </w:r>
    </w:p>
    <w:p w14:paraId="10D4E736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tempbookrent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= $_POST[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bookrent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'];</w:t>
      </w:r>
    </w:p>
    <w:p w14:paraId="52B6AFE0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temp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= $_POST['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'];</w:t>
      </w:r>
    </w:p>
    <w:p w14:paraId="4585F320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bookrent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= (int)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tempbookrent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;</w:t>
      </w:r>
    </w:p>
    <w:p w14:paraId="3ECCE8CB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= (int)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temp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;</w:t>
      </w:r>
    </w:p>
    <w:p w14:paraId="560B893D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bookRent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(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bookrentda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,$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>booki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);</w:t>
      </w:r>
    </w:p>
    <w:p w14:paraId="139CCCAB" w14:textId="77777777" w:rsidR="00066544" w:rsidRDefault="00066544" w:rsidP="00066544">
      <w:pPr>
        <w:spacing w:after="0" w:line="240" w:lineRule="auto"/>
        <w:contextualSpacing/>
        <w:jc w:val="center"/>
        <w:rPr>
          <w:rFonts w:ascii="Segoe UI" w:hAnsi="Segoe UI" w:cs="Segoe UI"/>
          <w:color w:val="000000"/>
          <w:sz w:val="23"/>
          <w:szCs w:val="23"/>
          <w:shd w:val="clear" w:color="auto" w:fill="E5E4E4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E5E4E4"/>
        </w:rPr>
        <w:t xml:space="preserve"> ?&gt;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013F3" w14:textId="77777777" w:rsidR="00724660" w:rsidRDefault="00724660" w:rsidP="000742EE">
      <w:pPr>
        <w:spacing w:after="0" w:line="240" w:lineRule="auto"/>
      </w:pPr>
      <w:r>
        <w:separator/>
      </w:r>
    </w:p>
  </w:endnote>
  <w:endnote w:type="continuationSeparator" w:id="0">
    <w:p w14:paraId="5E598B0B" w14:textId="77777777" w:rsidR="00724660" w:rsidRDefault="00724660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B4D41" w14:textId="77777777" w:rsidR="00724660" w:rsidRDefault="00724660" w:rsidP="000742EE">
      <w:pPr>
        <w:spacing w:after="0" w:line="240" w:lineRule="auto"/>
      </w:pPr>
      <w:r>
        <w:separator/>
      </w:r>
    </w:p>
  </w:footnote>
  <w:footnote w:type="continuationSeparator" w:id="0">
    <w:p w14:paraId="708F68CC" w14:textId="77777777" w:rsidR="00724660" w:rsidRDefault="00724660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8B8D1" w14:textId="662B58F7" w:rsidR="00CB77AA" w:rsidRPr="007A6BC2" w:rsidRDefault="00363D84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proofErr w:type="spellStart"/>
    <w:r>
      <w:rPr>
        <w:rFonts w:ascii="Times New Roman" w:hAnsi="Times New Roman" w:cs="Times New Roman"/>
        <w:b/>
        <w:color w:val="000000" w:themeColor="text1"/>
        <w:sz w:val="34"/>
        <w:szCs w:val="20"/>
      </w:rPr>
      <w:t>BookRental</w:t>
    </w:r>
    <w:proofErr w:type="spellEnd"/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66544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3D84"/>
    <w:rsid w:val="00364900"/>
    <w:rsid w:val="003801DB"/>
    <w:rsid w:val="003F2C8A"/>
    <w:rsid w:val="00417BAC"/>
    <w:rsid w:val="00424AC6"/>
    <w:rsid w:val="00464A61"/>
    <w:rsid w:val="004E463B"/>
    <w:rsid w:val="004F4594"/>
    <w:rsid w:val="00510E46"/>
    <w:rsid w:val="005118FE"/>
    <w:rsid w:val="005359BC"/>
    <w:rsid w:val="0054504D"/>
    <w:rsid w:val="00547BC7"/>
    <w:rsid w:val="00576F78"/>
    <w:rsid w:val="005819C4"/>
    <w:rsid w:val="00582333"/>
    <w:rsid w:val="00586718"/>
    <w:rsid w:val="00586EF2"/>
    <w:rsid w:val="005B4844"/>
    <w:rsid w:val="005E3196"/>
    <w:rsid w:val="005F56B8"/>
    <w:rsid w:val="006407F1"/>
    <w:rsid w:val="0066330F"/>
    <w:rsid w:val="0067039D"/>
    <w:rsid w:val="006B0265"/>
    <w:rsid w:val="006B6BEF"/>
    <w:rsid w:val="006D0B48"/>
    <w:rsid w:val="006E31CE"/>
    <w:rsid w:val="006E4FF7"/>
    <w:rsid w:val="006F3AC5"/>
    <w:rsid w:val="00724660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83F99"/>
    <w:rsid w:val="00AA4374"/>
    <w:rsid w:val="00AB483C"/>
    <w:rsid w:val="00AD3451"/>
    <w:rsid w:val="00B35B5E"/>
    <w:rsid w:val="00B57D96"/>
    <w:rsid w:val="00B66C92"/>
    <w:rsid w:val="00B764C0"/>
    <w:rsid w:val="00BD6686"/>
    <w:rsid w:val="00C13B58"/>
    <w:rsid w:val="00C76ACC"/>
    <w:rsid w:val="00CA3EBC"/>
    <w:rsid w:val="00CA7C65"/>
    <w:rsid w:val="00CB77AA"/>
    <w:rsid w:val="00CF0CF1"/>
    <w:rsid w:val="00D013B7"/>
    <w:rsid w:val="00D0165F"/>
    <w:rsid w:val="00D200D3"/>
    <w:rsid w:val="00D721A1"/>
    <w:rsid w:val="00D72BF0"/>
    <w:rsid w:val="00D91E27"/>
    <w:rsid w:val="00DB50E3"/>
    <w:rsid w:val="00DD092E"/>
    <w:rsid w:val="00E37CBC"/>
    <w:rsid w:val="00E62CA4"/>
    <w:rsid w:val="00E701EB"/>
    <w:rsid w:val="00EC48DE"/>
    <w:rsid w:val="00EF3688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4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DELL</cp:lastModifiedBy>
  <cp:revision>120</cp:revision>
  <dcterms:created xsi:type="dcterms:W3CDTF">2018-11-29T05:25:00Z</dcterms:created>
  <dcterms:modified xsi:type="dcterms:W3CDTF">2019-12-23T17:56:00Z</dcterms:modified>
  <cp:category>GROUP</cp:category>
</cp:coreProperties>
</file>